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86C7D">
        <w:rPr>
          <w:rFonts w:ascii="Lucida Console" w:hAnsi="Lucida Console"/>
          <w:b/>
          <w:sz w:val="24"/>
          <w:szCs w:val="24"/>
        </w:rPr>
        <w:t>3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724090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Start of the </w:t>
            </w:r>
            <w:r w:rsidR="00D86C7D">
              <w:t>unit initialization proced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D86C7D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value </w:t>
            </w:r>
            <w:r w:rsidR="005B5607">
              <w:t xml:space="preserve">or type </w:t>
            </w:r>
            <w:r w:rsidR="00724090">
              <w:t xml:space="preserve">of </w:t>
            </w:r>
            <w:r>
              <w:t xml:space="preserve">an </w:t>
            </w:r>
            <w:r w:rsidR="00724090">
              <w:t>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</w:t>
            </w:r>
            <w:r>
              <w:lastRenderedPageBreak/>
              <w:t>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</w:t>
            </w:r>
            <w:r>
              <w:lastRenderedPageBreak/>
              <w:t>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 xml:space="preserve">SLang supports 2 modes of syntax Pascal-like and C-like depending on the the source fiel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6A0173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6A0173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2_Compilation_Partial_Validity" w:history="1">
        <w:r w:rsidR="009F1DD3" w:rsidRPr="006A0173">
          <w:rPr>
            <w:rFonts w:ascii="Times New Roman" w:hAnsi="Times New Roman" w:cs="Times New Roman"/>
          </w:rPr>
          <w:t>val</w:t>
        </w:r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CompilationUnit"/>
      <w:r w:rsidR="006C2042" w:rsidRPr="006A0173">
        <w:rPr>
          <w:rFonts w:ascii="Times New Roman" w:hAnsi="Times New Roman" w:cs="Times New Roman"/>
          <w:sz w:val="24"/>
          <w:szCs w:val="24"/>
        </w:rPr>
        <w:t>Compil</w:t>
      </w:r>
      <w:r w:rsidR="0098776F" w:rsidRPr="006A0173">
        <w:rPr>
          <w:rFonts w:ascii="Times New Roman" w:hAnsi="Times New Roman" w:cs="Times New Roman"/>
          <w:sz w:val="24"/>
          <w:szCs w:val="24"/>
        </w:rPr>
        <w:t>a</w:t>
      </w:r>
      <w:r w:rsidR="006C2042" w:rsidRPr="006A0173">
        <w:rPr>
          <w:rFonts w:ascii="Times New Roman" w:hAnsi="Times New Roman" w:cs="Times New Roman"/>
          <w:sz w:val="24"/>
          <w:szCs w:val="24"/>
        </w:rPr>
        <w:t>tionUnit</w:t>
      </w:r>
      <w:bookmarkEnd w:id="1"/>
      <w:r w:rsidR="006C2042" w:rsidRPr="006A0173">
        <w:rPr>
          <w:rFonts w:ascii="Times New Roman" w:hAnsi="Times New Roman" w:cs="Times New Roman"/>
          <w:sz w:val="24"/>
          <w:szCs w:val="24"/>
        </w:rPr>
        <w:t>:</w:t>
      </w:r>
      <w:r w:rsidR="000E40F3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675DB">
        <w:rPr>
          <w:rFonts w:ascii="Lucida Console" w:hAnsi="Lucida Console"/>
          <w:sz w:val="24"/>
          <w:szCs w:val="24"/>
        </w:rPr>
        <w:t xml:space="preserve"> </w:t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Context"/>
      <w:r w:rsidRPr="006A0173">
        <w:rPr>
          <w:rFonts w:ascii="Times New Roman" w:hAnsi="Times New Roman" w:cs="Times New Roman"/>
          <w:sz w:val="24"/>
          <w:szCs w:val="24"/>
        </w:rPr>
        <w:t>Context</w:t>
      </w:r>
      <w:bookmarkEnd w:id="2"/>
      <w:r w:rsidRPr="006A0173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DB41B7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="00AF3E53"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</w:p>
    <w:p w:rsidR="00AF3E53" w:rsidRPr="006A0173" w:rsidRDefault="006A0173" w:rsidP="003D4BDC">
      <w:pPr>
        <w:rPr>
          <w:rFonts w:ascii="Times New Roman" w:hAnsi="Times New Roman" w:cs="Times New Roman"/>
          <w:sz w:val="24"/>
          <w:szCs w:val="24"/>
        </w:rPr>
      </w:pPr>
      <w:bookmarkStart w:id="3" w:name="ProjectDsc"/>
      <w:bookmarkEnd w:id="3"/>
      <w:r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r w:rsidR="00AF3E53" w:rsidRPr="006A0173">
        <w:rPr>
          <w:rFonts w:ascii="Times New Roman" w:hAnsi="Times New Roman" w:cs="Times New Roman"/>
          <w:sz w:val="24"/>
          <w:szCs w:val="24"/>
        </w:rPr>
        <w:t>ProjectDsc: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 w:rsidRPr="00FA5DFB">
        <w:rPr>
          <w:rFonts w:ascii="Lucida Console" w:hAnsi="Lucida Console"/>
          <w:b/>
          <w:sz w:val="24"/>
          <w:szCs w:val="24"/>
        </w:rPr>
        <w:t>target</w:t>
      </w:r>
      <w:r>
        <w:rPr>
          <w:rFonts w:ascii="Lucida Console" w:hAnsi="Lucida Console"/>
          <w:sz w:val="24"/>
          <w:szCs w:val="24"/>
        </w:rPr>
        <w:t xml:space="preserve"> [OS]</w:t>
      </w:r>
    </w:p>
    <w:p w:rsidR="006A0173" w:rsidRPr="006A017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p w:rsidR="00AF3E53" w:rsidRDefault="00DB41B7" w:rsidP="00AF3E53">
      <w:pPr>
        <w:ind w:firstLine="720"/>
        <w:rPr>
          <w:rFonts w:ascii="Lucida Console" w:hAnsi="Lucida Console"/>
          <w:sz w:val="24"/>
          <w:szCs w:val="24"/>
        </w:rPr>
      </w:pP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Pr="000E40F3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]</w:t>
      </w:r>
    </w:p>
    <w:p w:rsidR="00AF3E53" w:rsidRDefault="006A0173" w:rsidP="001009BB">
      <w:pPr>
        <w:rPr>
          <w:rFonts w:ascii="Lucida Console" w:hAnsi="Lucida Console"/>
          <w:sz w:val="24"/>
          <w:szCs w:val="24"/>
        </w:rPr>
      </w:pPr>
      <w:bookmarkStart w:id="4" w:name="ImportDsc"/>
      <w:bookmarkStart w:id="5" w:name="Clusters"/>
      <w:bookmarkEnd w:id="4"/>
      <w:r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r w:rsidR="005D6193" w:rsidRPr="006A0173">
        <w:rPr>
          <w:rFonts w:ascii="Times New Roman" w:hAnsi="Times New Roman" w:cs="Times New Roman"/>
          <w:sz w:val="24"/>
          <w:szCs w:val="24"/>
        </w:rPr>
        <w:t>Clusters</w:t>
      </w:r>
      <w:bookmarkEnd w:id="5"/>
      <w:r w:rsidR="00AF3E53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1009BB">
        <w:rPr>
          <w:rFonts w:ascii="Times New Roman" w:hAnsi="Times New Roman" w:cs="Times New Roman"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[</w:t>
      </w:r>
      <w:r w:rsidR="00AF3E53" w:rsidRPr="000E40F3">
        <w:rPr>
          <w:rFonts w:ascii="Lucida Console" w:hAnsi="Lucida Console"/>
          <w:b/>
          <w:sz w:val="24"/>
          <w:szCs w:val="24"/>
        </w:rPr>
        <w:t>use</w:t>
      </w:r>
      <w:r w:rsidR="00AF3E53">
        <w:rPr>
          <w:rFonts w:ascii="Lucida Console" w:hAnsi="Lucida Console"/>
          <w:b/>
          <w:sz w:val="24"/>
          <w:szCs w:val="24"/>
        </w:rPr>
        <w:t xml:space="preserve"> </w:t>
      </w:r>
      <w:r w:rsidR="00AF3E53"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AF3E53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 w:rsidR="00AF3E53">
        <w:rPr>
          <w:rFonts w:ascii="Lucida Console" w:hAnsi="Lucida Console"/>
          <w:sz w:val="24"/>
          <w:szCs w:val="24"/>
        </w:rPr>
        <w:t xml:space="preserve"> [“:” {use_option} </w:t>
      </w:r>
      <w:r w:rsidR="00AF3E53" w:rsidRPr="000E40F3">
        <w:rPr>
          <w:rFonts w:ascii="Lucida Console" w:hAnsi="Lucida Console"/>
          <w:b/>
          <w:sz w:val="24"/>
          <w:szCs w:val="24"/>
        </w:rPr>
        <w:t>end</w:t>
      </w:r>
      <w:r w:rsidR="00AF3E53">
        <w:rPr>
          <w:rFonts w:ascii="Lucida Console" w:hAnsi="Lucida Console"/>
          <w:sz w:val="24"/>
          <w:szCs w:val="24"/>
        </w:rPr>
        <w:t>]} ]</w:t>
      </w:r>
    </w:p>
    <w:p w:rsidR="00AD0B62" w:rsidRPr="00821CA4" w:rsidRDefault="006A0173" w:rsidP="003D4BDC">
      <w:pPr>
        <w:rPr>
          <w:rFonts w:ascii="Lucida Console" w:hAnsi="Lucida Console"/>
          <w:sz w:val="24"/>
          <w:szCs w:val="24"/>
        </w:rPr>
      </w:pPr>
      <w:bookmarkStart w:id="6" w:name="ContextName"/>
      <w:bookmarkEnd w:id="6"/>
      <w:r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r w:rsidR="00AD0B62" w:rsidRPr="006A0173">
        <w:rPr>
          <w:rFonts w:ascii="Times New Roman" w:hAnsi="Times New Roman" w:cs="Times New Roman"/>
          <w:sz w:val="24"/>
          <w:szCs w:val="24"/>
        </w:rPr>
        <w:t>OS:</w:t>
      </w:r>
      <w:r w:rsidR="00AD0B62">
        <w:rPr>
          <w:rFonts w:ascii="Lucida Console" w:hAnsi="Lucida Console"/>
          <w:sz w:val="24"/>
          <w:szCs w:val="24"/>
        </w:rPr>
        <w:t xml:space="preserve"> Win32|Win64|Lin32|Lin64|Android|iOS</w:t>
      </w:r>
      <w:r w:rsidR="005253C9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MSIL|JVM|</w:t>
      </w:r>
      <w:r w:rsidR="005253C9">
        <w:rPr>
          <w:rFonts w:ascii="Lucida Console" w:hAnsi="Lucida Console"/>
          <w:sz w:val="24"/>
          <w:szCs w:val="24"/>
        </w:rPr>
        <w:t>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type: </w:t>
      </w:r>
      <w:r w:rsidR="00E37D59">
        <w:rPr>
          <w:rFonts w:ascii="Lucida Console" w:hAnsi="Lucida Console"/>
          <w:sz w:val="24"/>
          <w:szCs w:val="24"/>
        </w:rPr>
        <w:t>console|GUI</w:t>
      </w:r>
      <w:r w:rsidR="005253C9">
        <w:rPr>
          <w:rFonts w:ascii="Lucida Console" w:hAnsi="Lucida Console"/>
          <w:sz w:val="24"/>
          <w:szCs w:val="24"/>
        </w:rPr>
        <w:t>|a</w:t>
      </w:r>
      <w:r w:rsidR="00821CA4">
        <w:rPr>
          <w:rFonts w:ascii="Lucida Console" w:hAnsi="Lucida Console"/>
          <w:sz w:val="24"/>
          <w:szCs w:val="24"/>
        </w:rPr>
        <w:t>ll</w:t>
      </w:r>
    </w:p>
    <w:p w:rsidR="00E37D59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r w:rsidR="00E37D59" w:rsidRPr="006A0173">
        <w:rPr>
          <w:rFonts w:ascii="Times New Roman" w:hAnsi="Times New Roman" w:cs="Times New Roman"/>
          <w:sz w:val="24"/>
          <w:szCs w:val="24"/>
        </w:rPr>
        <w:t xml:space="preserve">exe_entry: </w:t>
      </w:r>
      <w:r w:rsidR="00E37D59">
        <w:rPr>
          <w:rFonts w:ascii="Lucida Console" w:hAnsi="Lucida Console"/>
          <w:sz w:val="24"/>
          <w:szCs w:val="24"/>
        </w:rPr>
        <w:t>UnitName|ProcedureName</w:t>
      </w:r>
      <w:r w:rsidR="00E37D59" w:rsidRPr="00E37D59">
        <w:rPr>
          <w:rFonts w:ascii="Lucida Console" w:hAnsi="Lucida Console"/>
          <w:sz w:val="24"/>
          <w:szCs w:val="24"/>
        </w:rPr>
        <w:t xml:space="preserve"> </w:t>
      </w:r>
      <w:r w:rsidR="00E37D59"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r w:rsidR="002E5DA5" w:rsidRPr="006A0173">
        <w:rPr>
          <w:rFonts w:ascii="Times New Roman" w:hAnsi="Times New Roman" w:cs="Times New Roman"/>
          <w:sz w:val="24"/>
          <w:szCs w:val="24"/>
        </w:rPr>
        <w:t>lib_entry:</w:t>
      </w:r>
      <w:r w:rsidR="002E5DA5">
        <w:rPr>
          <w:rFonts w:ascii="Lucida Console" w:hAnsi="Lucida Console"/>
          <w:sz w:val="24"/>
          <w:szCs w:val="24"/>
        </w:rPr>
        <w:t xml:space="preserve"> RoutineName [“(“Signature”)”]</w:t>
      </w:r>
    </w:p>
    <w:p w:rsidR="00FA5DFB" w:rsidRPr="000E40F3" w:rsidRDefault="006A0173" w:rsidP="003D4BDC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(val, sem) </w:t>
      </w:r>
      <w:r w:rsidR="00FA5DFB" w:rsidRPr="006A0173">
        <w:rPr>
          <w:rFonts w:ascii="Times New Roman" w:hAnsi="Times New Roman" w:cs="Times New Roman"/>
          <w:sz w:val="24"/>
          <w:szCs w:val="24"/>
        </w:rPr>
        <w:t>ContextName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5DF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D37708" w:rsidRPr="006A0173" w:rsidRDefault="00200C9B" w:rsidP="00200C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r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Pr="006A0173">
        <w:rPr>
          <w:rFonts w:ascii="Times New Roman" w:hAnsi="Times New Roman" w:cs="Times New Roman"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 xml:space="preserve">const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Pr="006A0173">
        <w:rPr>
          <w:rFonts w:ascii="Times New Roman" w:hAnsi="Times New Roman" w:cs="Times New Roman"/>
          <w:sz w:val="24"/>
          <w:szCs w:val="24"/>
        </w:rPr>
        <w:t>UseEement: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r w:rsidRPr="006A0173">
          <w:rPr>
            <w:rFonts w:ascii="Times New Roman" w:hAnsi="Times New Roman" w:cs="Times New Roman"/>
          </w:rPr>
          <w:t>val</w:t>
        </w:r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3" w:name="StatementsList"/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r w:rsidRPr="006A0173">
          <w:rPr>
            <w:rFonts w:ascii="Times New Roman" w:hAnsi="Times New Roman" w:cs="Times New Roman"/>
          </w:rPr>
          <w:t>val</w:t>
        </w:r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900980" w:rsidRDefault="009F1DD3" w:rsidP="00D06837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D245ED" w:rsidRPr="006A0173" w:rsidRDefault="00D06837" w:rsidP="0090098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5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DB41B7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7110DE" w:rsidRPr="001B0811" w:rsidRDefault="00D245ED" w:rsidP="00D245ED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r w:rsidRPr="006A0173">
          <w:rPr>
            <w:rFonts w:ascii="Times New Roman" w:hAnsi="Times New Roman" w:cs="Times New Roman"/>
          </w:rPr>
          <w:t>val</w:t>
        </w:r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r w:rsidRPr="006A0173">
        <w:rPr>
          <w:rFonts w:ascii="Times New Roman" w:hAnsi="Times New Roman" w:cs="Times New Roman"/>
          <w:sz w:val="24"/>
          <w:szCs w:val="24"/>
        </w:rPr>
        <w:t>WhenClause:</w:t>
      </w:r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End w:id="17"/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r w:rsidR="002954B0">
        <w:rPr>
          <w:rFonts w:ascii="Lucida Console" w:hAnsi="Lucida Console"/>
          <w:sz w:val="24"/>
          <w:szCs w:val="24"/>
        </w:rPr>
        <w:t>[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bookmarkStart w:id="18" w:name="_GoBack"/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bookmarkEnd w:id="18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Parameter"/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19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B41B7">
        <w:rPr>
          <w:rFonts w:ascii="Lucida Console" w:hAnsi="Lucida Console"/>
          <w:sz w:val="24"/>
          <w:szCs w:val="24"/>
        </w:rPr>
        <w:t xml:space="preserve"> [“</w:t>
      </w:r>
      <w:r w:rsidR="00DB41B7" w:rsidRPr="004A2BBF">
        <w:rPr>
          <w:rFonts w:ascii="Lucida Console" w:hAnsi="Lucida Console"/>
          <w:b/>
          <w:sz w:val="24"/>
          <w:szCs w:val="24"/>
        </w:rPr>
        <w:t>:=</w:t>
      </w:r>
      <w:r w:rsidR="00DB41B7">
        <w:rPr>
          <w:rFonts w:ascii="Lucida Console" w:hAnsi="Lucida Console"/>
          <w:sz w:val="24"/>
          <w:szCs w:val="24"/>
        </w:rPr>
        <w:t>”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20" w:name="RequireBlock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0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1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InvariantBlock"/>
      <w:bookmarkEnd w:id="24"/>
      <w:r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Pr="006A0173">
        <w:rPr>
          <w:rFonts w:ascii="Times New Roman" w:hAnsi="Times New Roman" w:cs="Times New Roman"/>
          <w:sz w:val="24"/>
          <w:szCs w:val="24"/>
        </w:rPr>
        <w:t>Block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2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UnitDeclaration"/>
      <w:bookmarkEnd w:id="25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6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27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MemberName"/>
      <w:bookmarkEnd w:id="29"/>
      <w:r w:rsidRPr="00B87229">
        <w:rPr>
          <w:rFonts w:ascii="Times New Roman" w:hAnsi="Times New Roman" w:cs="Times New Roman"/>
          <w:sz w:val="24"/>
          <w:szCs w:val="24"/>
        </w:rPr>
        <w:t>Member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(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28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87229" w:rsidRDefault="00C20630" w:rsidP="00C20630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DB41B7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init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MemberSelection"/>
      <w:bookmarkEnd w:id="31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0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Pr="00B87229" w:rsidRDefault="006243AA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heritedMemberOverriding"/>
      <w:bookmarkEnd w:id="32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Pr="00B87229" w:rsidRDefault="00206EFD" w:rsidP="006243AA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InitProcedureInheritance"/>
      <w:r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3"/>
      <w:r w:rsidRPr="00B87229">
        <w:rPr>
          <w:rFonts w:ascii="Times New Roman" w:hAnsi="Times New Roman" w:cs="Times New Roman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MemberVisibility"/>
      <w:bookmarkEnd w:id="36"/>
      <w:r w:rsidRPr="00B87229">
        <w:rPr>
          <w:rFonts w:ascii="Times New Roman" w:hAnsi="Times New Roman" w:cs="Times New Roman"/>
          <w:sz w:val="24"/>
          <w:szCs w:val="24"/>
        </w:rPr>
        <w:t>MemberVisibility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87229" w:rsidRDefault="009F1DD3" w:rsidP="00AE435E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MemberDeclaration"/>
      <w:bookmarkEnd w:id="37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5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D06837" w:rsidRPr="00B87229" w:rsidRDefault="003806D5" w:rsidP="00D06837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8" w:name="InitDeclaration"/>
      <w:bookmarkEnd w:id="38"/>
      <w:r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1009BB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39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39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RoutineName"/>
      <w:bookmarkEnd w:id="40"/>
      <w:r w:rsidRPr="00B87229">
        <w:rPr>
          <w:rFonts w:ascii="Times New Roman" w:hAnsi="Times New Roman" w:cs="Times New Roman"/>
          <w:sz w:val="24"/>
          <w:szCs w:val="24"/>
        </w:rPr>
        <w:t>RoutineNam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AliasName"/>
      <w:bookmarkEnd w:id="41"/>
      <w:r w:rsidRPr="00B87229">
        <w:rPr>
          <w:rFonts w:ascii="Times New Roman" w:hAnsi="Times New Roman" w:cs="Times New Roman"/>
          <w:sz w:val="24"/>
          <w:szCs w:val="24"/>
        </w:rPr>
        <w:t>AliasName:</w:t>
      </w:r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Name"/>
      <w:bookmarkEnd w:id="42"/>
      <w:r w:rsidRPr="00B87229">
        <w:rPr>
          <w:rFonts w:ascii="Times New Roman" w:hAnsi="Times New Roman" w:cs="Times New Roman"/>
          <w:sz w:val="24"/>
          <w:szCs w:val="24"/>
        </w:rPr>
        <w:t>OperatorName 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OperatorSign"/>
      <w:bookmarkEnd w:id="43"/>
      <w:r w:rsidRPr="00B87229">
        <w:rPr>
          <w:rFonts w:ascii="Times New Roman" w:hAnsi="Times New Roman" w:cs="Times New Roman"/>
          <w:sz w:val="24"/>
          <w:szCs w:val="24"/>
        </w:rPr>
        <w:t>OperatorSign :</w:t>
      </w:r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bookmarkStart w:id="44" w:name="ConstObjectsDeclaration"/>
      <w:r>
        <w:rPr>
          <w:rFonts w:ascii="Lucida Console" w:hAnsi="Lucida Console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4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bookmarkStart w:id="45" w:name="ConstObject"/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5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="00791429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6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Pr="00B87229" w:rsidRDefault="009F1DD3" w:rsidP="00636B62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r w:rsidRPr="00B87229">
          <w:rPr>
            <w:rFonts w:ascii="Times New Roman" w:hAnsi="Times New Roman" w:cs="Times New Roman"/>
          </w:rPr>
          <w:t>val</w:t>
        </w:r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47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DB41B7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Detach"/>
      <w:bookmarkEnd w:id="48"/>
      <w:r w:rsidRPr="00B87229">
        <w:rPr>
          <w:rFonts w:ascii="Times New Roman" w:hAnsi="Times New Roman" w:cs="Times New Roman"/>
          <w:sz w:val="24"/>
          <w:szCs w:val="24"/>
        </w:rPr>
        <w:t>Detach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aise"/>
      <w:bookmarkEnd w:id="49"/>
      <w:r w:rsidRPr="00B87229">
        <w:rPr>
          <w:rFonts w:ascii="Times New Roman" w:hAnsi="Times New Roman" w:cs="Times New Roman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r w:rsidRPr="00B87229">
          <w:rPr>
            <w:rFonts w:ascii="Times New Roman" w:hAnsi="Times New Roman" w:cs="Times New Roman"/>
          </w:rPr>
          <w:t>val</w:t>
        </w:r>
      </w:hyperlink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turn"/>
      <w:bookmarkEnd w:id="50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Pr="00B87229">
        <w:rPr>
          <w:rFonts w:ascii="Times New Roman" w:hAnsi="Times New Roman" w:cs="Times New Roman"/>
          <w:sz w:val="24"/>
          <w:szCs w:val="24"/>
        </w:rPr>
        <w:t>Return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1" w:name="Try"/>
      <w:bookmarkEnd w:id="51"/>
      <w:r w:rsidRPr="00B87229">
        <w:rPr>
          <w:rFonts w:ascii="Times New Roman" w:hAnsi="Times New Roman" w:cs="Times New Roman"/>
          <w:sz w:val="24"/>
          <w:szCs w:val="24"/>
        </w:rPr>
        <w:t>(</w:t>
      </w:r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HyperBlock"/>
      <w:bookmarkEnd w:id="52"/>
      <w:r w:rsidRPr="00B87229">
        <w:rPr>
          <w:rFonts w:ascii="Times New Roman" w:hAnsi="Times New Roman" w:cs="Times New Roman"/>
          <w:sz w:val="24"/>
          <w:szCs w:val="24"/>
        </w:rPr>
        <w:t>HyperBlock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r w:rsidRPr="00A94E5D">
          <w:rPr>
            <w:rFonts w:ascii="Times New Roman" w:hAnsi="Times New Roman" w:cs="Times New Roman"/>
          </w:rPr>
          <w:t>val</w:t>
        </w:r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Assignment"/>
      <w:bookmarkEnd w:id="53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4" w:name="AttributeNamesList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Writable"/>
      <w:r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5"/>
      <w:r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) :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r w:rsidRPr="00A94E5D">
          <w:rPr>
            <w:rFonts w:ascii="Times New Roman" w:hAnsi="Times New Roman" w:cs="Times New Roman"/>
          </w:rPr>
          <w:t>val</w:t>
        </w:r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LocalAttributeCreation"/>
      <w:bookmarkEnd w:id="56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|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4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LocalAttributeNamesList"/>
      <w:bookmarkEnd w:id="57"/>
      <w:r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0D7188" w:rsidRPr="00A94E5D" w:rsidRDefault="009F1DD3" w:rsidP="00A4417C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58" w:name="UnitAttributeDeclaration"/>
      <w:bookmarkEnd w:id="58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UnitAttributeNamesList" w:history="1">
        <w:r w:rsidR="00785424"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Pr="00A94E5D" w:rsidRDefault="00AE435E" w:rsidP="00511805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UnitAttributeNamesList"/>
      <w:r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59"/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0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0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Pr="00A94E5D" w:rsidRDefault="002D7B46" w:rsidP="00F03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ConstantExpression"/>
      <w:bookmarkEnd w:id="61"/>
      <w:r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Expression"/>
      <w:bookmarkEnd w:id="62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DB41B7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3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4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4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LambdaExpression"/>
      <w:bookmarkEnd w:id="65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6" w:name="InlineLambdaExpression"/>
      <w:bookmarkEnd w:id="66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7" w:name="RangeExpression"/>
      <w:bookmarkEnd w:id="67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DB41B7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3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68" w:name="TupleExpression"/>
      <w:bookmarkEnd w:id="68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9" w:name="TupleElement"/>
      <w:bookmarkEnd w:id="69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TypeOfExpression"/>
      <w:bookmarkEnd w:id="70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1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1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2" w:name="Constant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2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String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3" w:name="IfExpession"/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3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Pr="00A94E5D" w:rsidRDefault="009F1DD3" w:rsidP="00D15D38">
      <w:pPr>
        <w:rPr>
          <w:rFonts w:ascii="Times New Roman" w:hAnsi="Times New Roman" w:cs="Times New Roman"/>
          <w:sz w:val="24"/>
          <w:szCs w:val="24"/>
        </w:rPr>
      </w:pPr>
      <w:bookmarkStart w:id="74" w:name="IfBodyExpression"/>
      <w:bookmarkEnd w:id="74"/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ExpressionAlternatives"/>
      <w:bookmarkEnd w:id="75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bookmarkStart w:id="76" w:name="FeatureCallOrCreation"/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MemberCall"/>
      <w:bookmarkEnd w:id="77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>|(</w:t>
      </w:r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Pr="00A94E5D" w:rsidRDefault="0000437B" w:rsidP="00BA6D32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WritableCall"/>
      <w:bookmarkEnd w:id="78"/>
      <w:r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hyperlink w:anchor="UnitTypeName" w:history="1">
        <w:r w:rsidR="00AF375D"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6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ObjectCreation"/>
      <w:bookmarkEnd w:id="79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NewExpression"/>
      <w:bookmarkEnd w:id="80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CallChain"/>
      <w:bookmarkEnd w:id="81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r w:rsidR="00D07645">
        <w:rPr>
          <w:rFonts w:ascii="Lucida Console" w:hAnsi="Lucida Console"/>
          <w:sz w:val="24"/>
          <w:szCs w:val="24"/>
        </w:rPr>
        <w:t xml:space="preserve">[ </w:t>
      </w:r>
      <w:hyperlink w:anchor="Arguments" w:history="1">
        <w:r w:rsidR="00D07645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2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3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bookmarkStart w:id="84" w:name="If"/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r w:rsidRPr="00CE478A">
          <w:rPr>
            <w:rFonts w:ascii="Times New Roman" w:hAnsi="Times New Roman" w:cs="Times New Roman"/>
          </w:rPr>
          <w:t>val</w:t>
        </w:r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onditional"/>
      <w:bookmarkEnd w:id="85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r w:rsidRPr="00CF2950">
        <w:rPr>
          <w:rFonts w:ascii="Lucida Console" w:hAnsi="Lucida Console"/>
          <w:b/>
          <w:sz w:val="24"/>
          <w:szCs w:val="24"/>
        </w:rPr>
        <w:t>if</w:t>
      </w:r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bookmarkStart w:id="86" w:name="IfBody"/>
      <w:bookmarkEnd w:id="86"/>
      <w:r w:rsidRPr="00CE478A">
        <w:rPr>
          <w:rFonts w:ascii="Times New Roman" w:hAnsi="Times New Roman" w:cs="Times New Roman"/>
          <w:sz w:val="24"/>
          <w:szCs w:val="24"/>
        </w:rPr>
        <w:t>(</w:t>
      </w:r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87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 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4"/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AlternativeTags"/>
      <w:bookmarkEnd w:id="89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0" w:name="AlternativeTag"/>
      <w:bookmarkEnd w:id="90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DB41B7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>]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memberDescription"/>
      <w:bookmarkEnd w:id="91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r w:rsidRPr="00474696">
          <w:rPr>
            <w:rFonts w:ascii="Times New Roman" w:hAnsi="Times New Roman" w:cs="Times New Roman"/>
          </w:rPr>
          <w:t>val</w:t>
        </w:r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2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3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AttachedType"/>
      <w:bookmarkEnd w:id="95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6" w:name="AnonymousUnitType"/>
      <w:bookmarkEnd w:id="96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4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97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”[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8" w:name="RangeType"/>
      <w:bookmarkEnd w:id="98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99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39218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0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1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hyperlink w:anchor="TupleField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2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>}“</w:t>
      </w:r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Pr="00474696" w:rsidRDefault="009F1DD3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3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4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07" w:name="ReturnType"/>
      <w:bookmarkEnd w:id="107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8" w:name="GenericsStart"/>
      <w:bookmarkEnd w:id="108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9" w:name="GenericsEnd"/>
      <w:bookmarkEnd w:id="109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BlockStart"/>
      <w:bookmarkEnd w:id="110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1" w:name="BlockEnd"/>
      <w:bookmarkEnd w:id="111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2" w:name="Group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3" w:name="GroupEnd"/>
      <w:bookmarkEnd w:id="113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4" w:name="NewLine"/>
      <w:bookmarkEnd w:id="114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5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5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 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6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16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17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17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 xml:space="preserve">”) 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18" w:name="BitConstant"/>
      <w:bookmarkStart w:id="119" w:name="RealConstant"/>
      <w:bookmarkEnd w:id="118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(“0” ( 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1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0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0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1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1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2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2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..’</w:t>
      </w:r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3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..255’</w:t>
      </w:r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):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02_Compilation_Partial_Validity"/>
      <w:bookmarkEnd w:id="12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UV):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6" w:name="VAL004_Statement_List"/>
      <w:bookmarkEnd w:id="126"/>
      <w:r w:rsidRPr="004956B7">
        <w:rPr>
          <w:rFonts w:ascii="Lucida Console" w:hAnsi="Lucida Console"/>
          <w:sz w:val="24"/>
          <w:szCs w:val="24"/>
        </w:rPr>
        <w:t>VAL004_Statement_List (SLV):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05_AnonymousRoutine"/>
      <w:bookmarkEnd w:id="127"/>
      <w:r w:rsidRPr="004956B7">
        <w:rPr>
          <w:rFonts w:ascii="Lucida Console" w:hAnsi="Lucida Console"/>
          <w:sz w:val="24"/>
          <w:szCs w:val="24"/>
        </w:rPr>
        <w:t xml:space="preserve">VAL005_AnonymousRoutine (ARV):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6_Statement"/>
      <w:bookmarkEnd w:id="12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07_Assignment"/>
      <w:bookmarkEnd w:id="129"/>
      <w:r w:rsidRPr="004956B7">
        <w:rPr>
          <w:rFonts w:ascii="Lucida Console" w:hAnsi="Lucida Console"/>
          <w:sz w:val="24"/>
          <w:szCs w:val="24"/>
        </w:rPr>
        <w:t xml:space="preserve">VAL007_Assignment (AV):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0"/>
      <w:r w:rsidRPr="004956B7">
        <w:rPr>
          <w:rFonts w:ascii="Lucida Console" w:hAnsi="Lucida Console"/>
          <w:sz w:val="24"/>
          <w:szCs w:val="24"/>
        </w:rPr>
        <w:t xml:space="preserve"> (LAV):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1"/>
      <w:r w:rsidRPr="004956B7">
        <w:rPr>
          <w:rFonts w:ascii="Lucida Console" w:hAnsi="Lucida Console"/>
          <w:sz w:val="24"/>
          <w:szCs w:val="24"/>
        </w:rPr>
        <w:t xml:space="preserve"> (IV):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LV):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3"/>
      <w:r w:rsidRPr="004956B7">
        <w:rPr>
          <w:rFonts w:ascii="Lucida Console" w:hAnsi="Lucida Console"/>
          <w:sz w:val="24"/>
          <w:szCs w:val="24"/>
        </w:rPr>
        <w:t xml:space="preserve"> (BV):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FCCV):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DV):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36" w:name="VAL014_Check"/>
    <w:bookmarkEnd w:id="13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):</w:t>
      </w:r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5_Return"/>
      <w:bookmarkEnd w:id="137"/>
      <w:r w:rsidRPr="004956B7">
        <w:rPr>
          <w:rFonts w:ascii="Lucida Console" w:hAnsi="Lucida Console"/>
          <w:sz w:val="24"/>
          <w:szCs w:val="24"/>
        </w:rPr>
        <w:t xml:space="preserve">VAL015_Return (RETV):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8" w:name="VAL016_Try"/>
      <w:bookmarkStart w:id="139" w:name="VAL017_Raise"/>
      <w:bookmarkEnd w:id="138"/>
      <w:bookmarkEnd w:id="13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 xml:space="preserve">_Raise (RV):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 xml:space="preserve">const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DB41B7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redicatesList :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(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 :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 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:</w:t>
      </w:r>
      <w:hyperlink w:anchor="Assign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Detach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) :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|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(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Unit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</w:hyperlink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 [</w:t>
      </w:r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r w:rsidRPr="00853328">
        <w:rPr>
          <w:rFonts w:ascii="Lucida Console" w:hAnsi="Lucida Console"/>
          <w:sz w:val="24"/>
          <w:szCs w:val="24"/>
        </w:rPr>
        <w:t>: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ConstantExpression: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DB41B7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DB41B7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DB41B7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String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>|(</w:t>
      </w:r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if</w:t>
      </w:r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DB41B7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>} 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DB41B7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>} 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MemberDescription: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r w:rsidRPr="000D4579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Identifier</w:t>
        </w:r>
      </w:hyperlink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DB41B7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0" w:name="SEM001_InnerBlock"/>
      <w:bookmarkEnd w:id="140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1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1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2" w:name="SEM003_AnonymousRoutine"/>
      <w:bookmarkEnd w:id="142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3" w:name="SEM004_StatementsList"/>
      <w:bookmarkEnd w:id="143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DB41B7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[ 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4" w:name="SEM005_WhenClause"/>
      <w:bookmarkEnd w:id="144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5" w:name="SEM031_RequireBlock"/>
      <w:bookmarkEnd w:id="145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46" w:name="SEM032_EnsureBlock"/>
      <w:bookmarkEnd w:id="146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47" w:name="SEM033_InvariantBlock"/>
      <w:bookmarkEnd w:id="147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8" w:name="SEM034_PredicatesList"/>
      <w:bookmarkEnd w:id="148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5_Predicate"/>
      <w:bookmarkEnd w:id="149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0" w:name="SEM006_Statement"/>
      <w:bookmarkEnd w:id="150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DB41B7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 xml:space="preserve">Detach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) :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|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(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 </w:t>
      </w:r>
      <w:hyperlink w:anchor="Unit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</w:hyperlink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 [</w:t>
      </w:r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DB41B7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DB41B7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r w:rsidR="00861C8E" w:rsidRPr="00853328">
        <w:rPr>
          <w:rFonts w:ascii="Lucida Console" w:hAnsi="Lucida Console"/>
          <w:sz w:val="24"/>
          <w:szCs w:val="24"/>
        </w:rPr>
        <w:t>”[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hyperlink w:anchor="String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b/>
          <w:sz w:val="24"/>
          <w:szCs w:val="24"/>
        </w:rPr>
        <w:t>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861C8E">
        <w:rPr>
          <w:rFonts w:ascii="Lucida Console" w:hAnsi="Lucida Console"/>
          <w:sz w:val="24"/>
          <w:szCs w:val="24"/>
        </w:rPr>
        <w:t>|(</w:t>
      </w:r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if</w:t>
      </w:r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DB41B7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} 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DB41B7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} 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r w:rsidRPr="000D4579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Identifier</w:t>
        </w:r>
      </w:hyperlink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DB41B7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253C9">
        <w:rPr>
          <w:rFonts w:ascii="Lucida Console" w:hAnsi="Lucida Console"/>
          <w:sz w:val="24"/>
          <w:szCs w:val="24"/>
        </w:rPr>
        <w:t>val</w:t>
      </w:r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0FAIbeLtg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26BBBA-EADC-449F-86FE-EFA4D25E26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4</TotalTime>
  <Pages>38</Pages>
  <Words>9933</Words>
  <Characters>56622</Characters>
  <Application>Microsoft Office Word</Application>
  <DocSecurity>0</DocSecurity>
  <Lines>471</Lines>
  <Paragraphs>1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6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21</cp:revision>
  <cp:lastPrinted>2018-06-26T16:34:00Z</cp:lastPrinted>
  <dcterms:created xsi:type="dcterms:W3CDTF">2022-01-05T12:38:00Z</dcterms:created>
  <dcterms:modified xsi:type="dcterms:W3CDTF">2022-01-15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